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38"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0"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t xml:space="preserve"> </w:t>
            </w:r>
          </w:p>
          <w:p>
            <w:pPr>
              <w:pStyle w:val="BodyText"/>
            </w:pPr>
            <w:r>
              <w:t xml:space="preserve">$\displaystyle \begin{array}{cccccccccccc}&amp; S &amp; = &amp; 1 &amp; + &amp; 2 &amp; + &amp; 3 &amp; + &amp; \ldots &amp; + &amp; N \\ + &amp; S &amp; = &amp; N &amp; + &amp; (N-1) &amp; + &amp; (N-2) &amp; + &amp; \ldots &amp; + &amp; 1\\\hline &amp; 2S &amp; = &amp; (N+1) &amp; + &amp; (N+1) &amp; + &amp; (N+1) &amp; + &amp; \ldots &amp; + &amp; (N+1)\end{array}$</w:t>
            </w:r>
          </w:p>
          <w:p>
            <w:pPr>
              <w:pStyle w:val="BodyText"/>
            </w:pPr>
            <w:r>
              <w:t xml:space="preserve"> </w:t>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0"/>
    <w:bookmarkStart w:id="37"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37"/>
    <w:bookmarkEnd w:id="38"/>
    <w:bookmarkStart w:id="66"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3"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3"/>
    <w:bookmarkStart w:id="53"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warning.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3"/>
    <w:bookmarkStart w:id="60"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0"/>
    <w:bookmarkStart w:id="65"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5"/>
    <w:bookmarkEnd w:id="66"/>
    <w:bookmarkStart w:id="67"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Introduction to sigma notation.</w:t>
        </w:r>
      </w:hyperlink>
    </w:p>
    <w:bookmarkStart w:id="70"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68" Target="../questions/qs-sigmanotation.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4-12-04T11:18:17Z</dcterms:created>
  <dcterms:modified xsi:type="dcterms:W3CDTF">2024-12-04T11: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